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:rsidR="004D5C4F" w:rsidRPr="0090293B" w:rsidRDefault="00370142" w:rsidP="004D5C4F">
      <w:pPr>
        <w:pStyle w:val="Heading1"/>
        <w:jc w:val="center"/>
        <w:rPr>
          <w:b/>
        </w:rPr>
      </w:pPr>
      <w:r>
        <w:rPr>
          <w:b/>
        </w:rPr>
        <w:t>February 14</w:t>
      </w:r>
      <w:r w:rsidR="008629AB">
        <w:rPr>
          <w:b/>
        </w:rPr>
        <w:t>, 2022</w:t>
      </w:r>
    </w:p>
    <w:p w:rsidR="004D5C4F" w:rsidRDefault="004D5C4F" w:rsidP="004A01CB">
      <w:pPr>
        <w:spacing w:line="480" w:lineRule="auto"/>
      </w:pPr>
    </w:p>
    <w:p w:rsidR="009C7A48" w:rsidRPr="00BD1DB0" w:rsidRDefault="00895C5A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posed revisions to T</w:t>
      </w:r>
      <w:r w:rsidR="00A10FCA">
        <w:rPr>
          <w:rFonts w:ascii="Arial" w:hAnsi="Arial" w:cs="Arial"/>
          <w:sz w:val="24"/>
          <w:szCs w:val="24"/>
        </w:rPr>
        <w:t>itle 5</w:t>
      </w:r>
      <w:r>
        <w:rPr>
          <w:rFonts w:ascii="Arial" w:hAnsi="Arial" w:cs="Arial"/>
          <w:sz w:val="24"/>
          <w:szCs w:val="24"/>
        </w:rPr>
        <w:t>, California Code of Regulations, related to campus climate and public safety.</w:t>
      </w:r>
    </w:p>
    <w:p w:rsid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4701F7" w:rsidRPr="006B40CE" w:rsidRDefault="004701F7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 scheduled for March 14, 2022</w:t>
      </w:r>
      <w:bookmarkStart w:id="0" w:name="_GoBack"/>
      <w:bookmarkEnd w:id="0"/>
    </w:p>
    <w:sectPr w:rsidR="004701F7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gUAtW865S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70142"/>
    <w:rsid w:val="003823DE"/>
    <w:rsid w:val="003B5FB8"/>
    <w:rsid w:val="003E4305"/>
    <w:rsid w:val="004701F7"/>
    <w:rsid w:val="00475A11"/>
    <w:rsid w:val="00494ACD"/>
    <w:rsid w:val="004A01CB"/>
    <w:rsid w:val="004B16ED"/>
    <w:rsid w:val="004C7F78"/>
    <w:rsid w:val="004D5C4F"/>
    <w:rsid w:val="00564053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95C5A"/>
    <w:rsid w:val="008A09B9"/>
    <w:rsid w:val="008A1842"/>
    <w:rsid w:val="0090293B"/>
    <w:rsid w:val="00925F42"/>
    <w:rsid w:val="009B61BE"/>
    <w:rsid w:val="009C7A48"/>
    <w:rsid w:val="009E1C4B"/>
    <w:rsid w:val="00A10FCA"/>
    <w:rsid w:val="00A548BA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270A5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5</cp:revision>
  <cp:lastPrinted>2020-03-09T20:43:00Z</cp:lastPrinted>
  <dcterms:created xsi:type="dcterms:W3CDTF">2022-02-14T16:55:00Z</dcterms:created>
  <dcterms:modified xsi:type="dcterms:W3CDTF">2022-02-14T17:05:00Z</dcterms:modified>
</cp:coreProperties>
</file>